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Automotive</w:t>
      </w:r>
      <w:r>
        <w:t xml:space="preserve"> </w:t>
      </w:r>
      <w:r>
        <w:t xml:space="preserve">Mechanic</w:t>
      </w:r>
    </w:p>
    <w:bookmarkStart w:id="26" w:name="X25d410bd9ed6de46ac9c85bf2961876bdce4ae6"/>
    <w:p>
      <w:pPr>
        <w:pStyle w:val="Heading1"/>
      </w:pPr>
      <w:r>
        <w:t xml:space="preserve">Statement of Purpose: Pursuing Excellence as an Automotive Mechanic in Nepal Kathmandu</w:t>
      </w:r>
    </w:p>
    <w:p>
      <w:pPr>
        <w:pStyle w:val="FirstParagraph"/>
      </w:pPr>
      <w:r>
        <w:t xml:space="preserve">As a dedicated and skilled automotive technician hailing from the vibrant streets of Nepal Kathmandu, I am writing this Statement of Purpose to formally express my earnest interest in joining your esteemed team as a professional Mechanic. My journey toward becoming a proficient automotive specialist has been deeply rooted in the unique challenges and opportunities presented by Nepal's rapidly evolving transportation landscape, particularly within the bustling metropolis of Kathmandu. This document outlines my qualifications, passion for mechanical excellence, and unwavering commitment to contributing meaningfully to Nepal's automotive industry through this vital role.</w:t>
      </w:r>
    </w:p>
    <w:bookmarkStart w:id="20" w:name="X5b6ee7a5a13f736154121423ae9d2edd77fd90a"/>
    <w:p>
      <w:pPr>
        <w:pStyle w:val="Heading2"/>
      </w:pPr>
      <w:r>
        <w:t xml:space="preserve">Rooted in Kathmandu: A Personal Connection to Automotive Service</w:t>
      </w:r>
    </w:p>
    <w:p>
      <w:pPr>
        <w:pStyle w:val="FirstParagraph"/>
      </w:pPr>
      <w:r>
        <w:t xml:space="preserve">Growing up in the heart of Kathmandu Valley, I witnessed firsthand how vehicles form the lifeblood of our city's connectivity. From crowded street markets to critical medical emergencies, reliable transportation is non-negotiable. My father operated a small auto repair shop in Patan Durbar Square—a humble garage where I spent countless afternoons observing seasoned mechanics diagnose engine issues under flickering fluorescent lights. While other children played cricket on the streets, I was learning to identify engine sounds, understand oil viscosity changes, and assist with basic tune-ups. This early immersion transformed a childhood curiosity into a professional calling. The chaotic energy of Kathmandu’s traffic—where aging buses share roads with modern SUVs—taught me that automotive repair isn't merely technical work; it's about ensuring safety, efficiency, and economic resilience for our communities.</w:t>
      </w:r>
    </w:p>
    <w:bookmarkEnd w:id="20"/>
    <w:bookmarkStart w:id="21" w:name="X0c4f4de6131b4ef74d8d8056e8eb2339e569279"/>
    <w:p>
      <w:pPr>
        <w:pStyle w:val="Heading2"/>
      </w:pPr>
      <w:r>
        <w:t xml:space="preserve">Educational Foundation and Technical Mastery</w:t>
      </w:r>
    </w:p>
    <w:p>
      <w:pPr>
        <w:pStyle w:val="FirstParagraph"/>
      </w:pPr>
      <w:r>
        <w:t xml:space="preserve">My formal training began at the Nepal Automotive Institute (NAI) in Kathmandu, where I completed a rigorous three-year Diploma in Automotive Technology with distinction. The curriculum emphasized both theoretical knowledge and hands-on application, covering critical areas including: advanced engine diagnostics using OBD-II systems; fuel injection and emission control technology; electrical systems troubleshooting; and preventive maintenance protocols tailored for Nepal's challenging terrain. What set NAI apart was its partnership with local garages in Kathmandu, providing us with practical exposure to the specific vehicle models prevalent on our roads—Suzuki Zeny, Mahindra Scorpio, and Toyota Hilux trucks that dominate our highways. I also earned certifications in ASE (Automotive Service Excellence) standards through online courses from the National Institute of Automotive Training (NIAT), ensuring my skills align with global best practices.</w:t>
      </w:r>
    </w:p>
    <w:p>
      <w:pPr>
        <w:pStyle w:val="BodyText"/>
      </w:pPr>
      <w:r>
        <w:t xml:space="preserve">Crucially, my training addressed Nepal Kathmandu's unique environmental challenges: monsoon-season moisture affecting electrical components, high-altitude performance adjustments for vehicles operating above 1,500 meters, and adapting to the scarcity of imported parts. I mastered techniques like using locally sourced lubricants without compromising engine integrity and developing temporary solutions for parts shortages common in our supply chain—skills that are indispensable for a Mechanic working in this region.</w:t>
      </w:r>
    </w:p>
    <w:bookmarkEnd w:id="21"/>
    <w:bookmarkStart w:id="22" w:name="X919b28f1618eda66de25be8e269122ebee72bd3"/>
    <w:p>
      <w:pPr>
        <w:pStyle w:val="Heading2"/>
      </w:pPr>
      <w:r>
        <w:t xml:space="preserve">Professional Experience: Solving Real Problems on Kathmandu's Roads</w:t>
      </w:r>
    </w:p>
    <w:p>
      <w:pPr>
        <w:pStyle w:val="FirstParagraph"/>
      </w:pPr>
      <w:r>
        <w:t xml:space="preserve">For the past two years, I have served as a Lead Mechanic at "Kathmandu Auto Care" in Thamel, one of the city’s busiest automotive hubs. My responsibilities include diagnosing complex engine and transmission faults for commercial fleets (including taxi companies and delivery services), managing inventory of critical spare parts, and mentoring junior technicians. In this role, I developed a systematic approach to problem-solving that prioritizes customer safety while minimizing downtime—a balance vital in a city where vehicle availability directly impacts livelihoods.</w:t>
      </w:r>
    </w:p>
    <w:p>
      <w:pPr>
        <w:pStyle w:val="BodyText"/>
      </w:pPr>
      <w:r>
        <w:t xml:space="preserve">One significant achievement involved spearheading a preventive maintenance program for 150 Kathmandu Taxi Union vehicles. By implementing scheduled inspections focusing on brake systems (critical given our steep hill roads) and tire pressure management, I reduced breakdowns by 35% within six months. This initiative not only saved operators thousands of NPR in lost revenue but also significantly improved passenger safety—directly addressing a major concern for Kathmandu’s urban mobility. My ability to communicate technical issues clearly to non-technical clients (e.g., explaining "why your car needs a fuel pump replacement" versus simply quoting a price) earned me consistent positive feedback and repeat business.</w:t>
      </w:r>
    </w:p>
    <w:bookmarkEnd w:id="22"/>
    <w:bookmarkStart w:id="23" w:name="X812e0da3f51be06967a2abf6d8e506a511893a1"/>
    <w:p>
      <w:pPr>
        <w:pStyle w:val="Heading2"/>
      </w:pPr>
      <w:r>
        <w:t xml:space="preserve">Why Nepal Kathmandu Demands Skilled Mechanics Now</w:t>
      </w:r>
    </w:p>
    <w:p>
      <w:pPr>
        <w:pStyle w:val="FirstParagraph"/>
      </w:pPr>
      <w:r>
        <w:t xml:space="preserve">I recognize that Nepal Kathmandu faces an automotive crisis: with over 1.5 million vehicles on its roads—many decades old—and insufficient certified technicians, road safety is compromised. According to the National Highway Authority, 40% of accidents involve mechanical failure due to inadequate maintenance. This isn't just a technical problem; it's a public safety emergency requiring skilled professionals like myself. I am not merely seeking employment—I am answering Nepal’s call for qualified Mechanic professionals who understand our context and can drive meaningful change.</w:t>
      </w:r>
    </w:p>
    <w:p>
      <w:pPr>
        <w:pStyle w:val="BodyText"/>
      </w:pPr>
      <w:r>
        <w:t xml:space="preserve">My approach integrates traditional craftsmanship with modern diagnostics: using digital tools to pinpoint issues while applying hands-on skills honed in Kathmandu's workshops. For example, I recently restored a vintage 1980s Toyota Land Cruiser for a local tour operator—a vehicle cherished for its off-road capability but neglected due to lack of expertise. My solution preserved its cultural value while making it road-safe, demonstrating how specialized mechanic skills can protect Nepal’s heritage and mobility simultaneously.</w:t>
      </w:r>
    </w:p>
    <w:bookmarkEnd w:id="23"/>
    <w:bookmarkStart w:id="24" w:name="X6cef9a8970e87c9b574d242304dd61c05f352ee"/>
    <w:p>
      <w:pPr>
        <w:pStyle w:val="Heading2"/>
      </w:pPr>
      <w:r>
        <w:t xml:space="preserve">Future Vision: Elevating Automotive Standards in Kathmandu</w:t>
      </w:r>
    </w:p>
    <w:p>
      <w:pPr>
        <w:pStyle w:val="FirstParagraph"/>
      </w:pPr>
      <w:r>
        <w:t xml:space="preserve">My long-term goal is to establish a certified training center in Kathmandu that bridges the gap between traditional mechanical knowledge and contemporary automotive technology. I aim to collaborate with institutions like the Nepal Automobile Association (NAA) and private enterprises to develop apprenticeship programs focused on Nepal-specific challenges. In this Statement of Purpose, I emphasize my readiness to contribute immediately as your Mechanic while actively seeking opportunities for professional growth that benefit our entire community.</w:t>
      </w:r>
    </w:p>
    <w:p>
      <w:pPr>
        <w:pStyle w:val="BodyText"/>
      </w:pPr>
      <w:r>
        <w:t xml:space="preserve">I am acutely aware that a Mechanic in Nepal Kathmandu does more than fix engines; we safeguard lives, support local economies, and uphold the dignity of daily journeys. Every vehicle repaired is a step toward safer streets and stronger communities. This role represents not just my career path—it is my commitment to building a Nepal where every journey begins with confidence in the road ahead.</w:t>
      </w:r>
    </w:p>
    <w:bookmarkEnd w:id="24"/>
    <w:bookmarkStart w:id="25" w:name="X0a1be816bbc1102627bb53e4d2cac56cfb0996d"/>
    <w:p>
      <w:pPr>
        <w:pStyle w:val="Heading2"/>
      </w:pPr>
      <w:r>
        <w:t xml:space="preserve">Conclusion: A Call to Action for Excellence</w:t>
      </w:r>
    </w:p>
    <w:p>
      <w:pPr>
        <w:pStyle w:val="FirstParagraph"/>
      </w:pPr>
      <w:r>
        <w:t xml:space="preserve">I bring more than technical expertise; I offer a deep-seated understanding of Kathmandu’s automotive ecosystem and an unshakeable dedication to elevating service standards. My hands-on experience, formal training, and cultural fluency position me to immediately contribute as your Mechanic while championing safer roads for all Nepalis. I am eager to apply my skills at your facility, where I can grow alongside a team committed to the same mission: ensuring that Nepal Kathmandu moves forward—smoothly, safely, and sustainably.</w:t>
      </w:r>
    </w:p>
    <w:p>
      <w:pPr>
        <w:pStyle w:val="BodyText"/>
      </w:pPr>
      <w:r>
        <w:t xml:space="preserve">Thank you for considering my application. I welcome the opportunity to discuss how my vision aligns with your organization’s goals for automotive excellence in our beloved c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Automotive Mechanic</dc:title>
  <dc:creator/>
  <dc:language>en</dc:language>
  <cp:keywords/>
  <dcterms:created xsi:type="dcterms:W3CDTF">2025-12-10T05:05:47Z</dcterms:created>
  <dcterms:modified xsi:type="dcterms:W3CDTF">2025-12-10T05:05:47Z</dcterms:modified>
</cp:coreProperties>
</file>

<file path=docProps/custom.xml><?xml version="1.0" encoding="utf-8"?>
<Properties xmlns="http://schemas.openxmlformats.org/officeDocument/2006/custom-properties" xmlns:vt="http://schemas.openxmlformats.org/officeDocument/2006/docPropsVTypes"/>
</file>